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60F9" w:rsidRPr="00E75A1C" w:rsidRDefault="003A41D9" w:rsidP="00DB60F9">
      <w:pPr>
        <w:jc w:val="center"/>
        <w:rPr>
          <w:sz w:val="28"/>
          <w:szCs w:val="28"/>
        </w:rPr>
      </w:pPr>
      <w:r>
        <w:rPr>
          <w:sz w:val="28"/>
          <w:szCs w:val="28"/>
        </w:rPr>
        <w:t>Assignment</w:t>
      </w:r>
      <w:r w:rsidR="00780A10">
        <w:rPr>
          <w:sz w:val="28"/>
          <w:szCs w:val="28"/>
        </w:rPr>
        <w:t>#1</w:t>
      </w:r>
      <w:r w:rsidR="00DB60F9" w:rsidRPr="00E75A1C">
        <w:rPr>
          <w:sz w:val="28"/>
          <w:szCs w:val="28"/>
        </w:rPr>
        <w:t xml:space="preserve"> – </w:t>
      </w:r>
      <w:r w:rsidR="00780A10">
        <w:rPr>
          <w:sz w:val="28"/>
          <w:szCs w:val="28"/>
        </w:rPr>
        <w:t>VM and Storage</w:t>
      </w:r>
      <w:r w:rsidR="00C559D4">
        <w:rPr>
          <w:sz w:val="28"/>
          <w:szCs w:val="28"/>
        </w:rPr>
        <w:t xml:space="preserve"> </w:t>
      </w:r>
    </w:p>
    <w:p w:rsidR="00DB60F9" w:rsidRPr="002B357C" w:rsidRDefault="00DB60F9" w:rsidP="00DB60F9">
      <w:pPr>
        <w:rPr>
          <w:sz w:val="24"/>
          <w:szCs w:val="24"/>
        </w:rPr>
      </w:pPr>
    </w:p>
    <w:p w:rsidR="00DB60F9" w:rsidRPr="002B357C" w:rsidRDefault="00DB60F9" w:rsidP="00DB60F9">
      <w:pPr>
        <w:rPr>
          <w:sz w:val="24"/>
          <w:szCs w:val="24"/>
        </w:rPr>
      </w:pPr>
      <w:r w:rsidRPr="004D0A02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C5454E">
        <w:rPr>
          <w:sz w:val="24"/>
          <w:szCs w:val="24"/>
        </w:rPr>
        <w:t>Midnight of</w:t>
      </w:r>
      <w:r w:rsidR="00E43A61">
        <w:rPr>
          <w:sz w:val="24"/>
          <w:szCs w:val="24"/>
        </w:rPr>
        <w:t xml:space="preserve"> </w:t>
      </w:r>
      <w:r w:rsidR="00861F9A">
        <w:rPr>
          <w:sz w:val="24"/>
          <w:szCs w:val="24"/>
        </w:rPr>
        <w:t>September</w:t>
      </w:r>
      <w:r w:rsidR="007631E3">
        <w:rPr>
          <w:sz w:val="24"/>
          <w:szCs w:val="24"/>
        </w:rPr>
        <w:t xml:space="preserve"> </w:t>
      </w:r>
      <w:r w:rsidR="00EF77FF">
        <w:rPr>
          <w:sz w:val="24"/>
          <w:szCs w:val="24"/>
        </w:rPr>
        <w:t>22</w:t>
      </w:r>
      <w:r w:rsidR="007631E3">
        <w:rPr>
          <w:sz w:val="24"/>
          <w:szCs w:val="24"/>
        </w:rPr>
        <w:t xml:space="preserve"> (</w:t>
      </w:r>
      <w:r w:rsidR="00EF77FF">
        <w:rPr>
          <w:sz w:val="24"/>
          <w:szCs w:val="24"/>
        </w:rPr>
        <w:t>Friday</w:t>
      </w:r>
      <w:r w:rsidR="007631E3">
        <w:rPr>
          <w:sz w:val="24"/>
          <w:szCs w:val="24"/>
        </w:rPr>
        <w:t>)</w:t>
      </w:r>
    </w:p>
    <w:p w:rsidR="00DB60F9" w:rsidRPr="002B357C" w:rsidRDefault="00DB60F9" w:rsidP="00DB60F9">
      <w:pPr>
        <w:rPr>
          <w:sz w:val="24"/>
          <w:szCs w:val="24"/>
        </w:rPr>
      </w:pPr>
    </w:p>
    <w:p w:rsidR="00DB60F9" w:rsidRPr="005E3971" w:rsidRDefault="00DB60F9" w:rsidP="00C559D4">
      <w:pPr>
        <w:rPr>
          <w:sz w:val="22"/>
          <w:szCs w:val="22"/>
        </w:rPr>
      </w:pPr>
      <w:r w:rsidRPr="004D0A02">
        <w:rPr>
          <w:b/>
          <w:sz w:val="24"/>
          <w:szCs w:val="24"/>
        </w:rPr>
        <w:t>Purpose:</w:t>
      </w:r>
      <w:r w:rsidRPr="002B357C">
        <w:rPr>
          <w:sz w:val="24"/>
          <w:szCs w:val="24"/>
        </w:rPr>
        <w:tab/>
      </w:r>
      <w:r w:rsidRPr="005E3971">
        <w:rPr>
          <w:sz w:val="22"/>
          <w:szCs w:val="22"/>
        </w:rPr>
        <w:t xml:space="preserve">The purpose of this </w:t>
      </w:r>
      <w:r w:rsidR="00820FC5" w:rsidRPr="005E3971">
        <w:rPr>
          <w:sz w:val="22"/>
          <w:szCs w:val="22"/>
        </w:rPr>
        <w:t>assignment</w:t>
      </w:r>
      <w:r w:rsidRPr="005E3971">
        <w:rPr>
          <w:sz w:val="22"/>
          <w:szCs w:val="22"/>
        </w:rPr>
        <w:t xml:space="preserve"> is to</w:t>
      </w:r>
      <w:r w:rsidR="00D9091F" w:rsidRPr="005E3971">
        <w:rPr>
          <w:sz w:val="22"/>
          <w:szCs w:val="22"/>
        </w:rPr>
        <w:t xml:space="preserve"> help you</w:t>
      </w:r>
      <w:r w:rsidRPr="005E3971">
        <w:rPr>
          <w:sz w:val="22"/>
          <w:szCs w:val="22"/>
        </w:rPr>
        <w:t>:</w:t>
      </w:r>
    </w:p>
    <w:p w:rsidR="00780A10" w:rsidRPr="005E3971" w:rsidRDefault="00780A10" w:rsidP="00780A10">
      <w:pPr>
        <w:numPr>
          <w:ilvl w:val="0"/>
          <w:numId w:val="42"/>
        </w:numPr>
        <w:rPr>
          <w:sz w:val="22"/>
          <w:szCs w:val="22"/>
        </w:rPr>
      </w:pPr>
      <w:r w:rsidRPr="005E3971">
        <w:rPr>
          <w:sz w:val="22"/>
          <w:szCs w:val="22"/>
        </w:rPr>
        <w:t>Understand Google Compute Engine</w:t>
      </w:r>
    </w:p>
    <w:p w:rsidR="00C559D4" w:rsidRPr="005E3971" w:rsidRDefault="00CA56DF" w:rsidP="00D9091F">
      <w:pPr>
        <w:numPr>
          <w:ilvl w:val="0"/>
          <w:numId w:val="42"/>
        </w:numPr>
        <w:rPr>
          <w:sz w:val="22"/>
          <w:szCs w:val="22"/>
        </w:rPr>
      </w:pPr>
      <w:r w:rsidRPr="005E3971">
        <w:rPr>
          <w:sz w:val="22"/>
          <w:szCs w:val="22"/>
        </w:rPr>
        <w:t>Beco</w:t>
      </w:r>
      <w:r w:rsidR="008B7C51" w:rsidRPr="005E3971">
        <w:rPr>
          <w:sz w:val="22"/>
          <w:szCs w:val="22"/>
        </w:rPr>
        <w:t xml:space="preserve">me </w:t>
      </w:r>
      <w:r w:rsidR="00780A10" w:rsidRPr="005E3971">
        <w:rPr>
          <w:sz w:val="22"/>
          <w:szCs w:val="22"/>
        </w:rPr>
        <w:t>familiar with storage options</w:t>
      </w:r>
    </w:p>
    <w:p w:rsidR="00DB60F9" w:rsidRPr="002B357C" w:rsidRDefault="00DB60F9" w:rsidP="00DB60F9">
      <w:pPr>
        <w:rPr>
          <w:sz w:val="24"/>
          <w:szCs w:val="24"/>
        </w:rPr>
      </w:pPr>
    </w:p>
    <w:p w:rsidR="004D0A02" w:rsidRPr="005E3971" w:rsidRDefault="004D0A02" w:rsidP="004D0A02">
      <w:pPr>
        <w:rPr>
          <w:sz w:val="22"/>
          <w:szCs w:val="22"/>
        </w:rPr>
      </w:pPr>
      <w:r>
        <w:rPr>
          <w:b/>
          <w:sz w:val="24"/>
          <w:szCs w:val="24"/>
        </w:rPr>
        <w:t>Instructions</w:t>
      </w:r>
      <w:r>
        <w:rPr>
          <w:sz w:val="24"/>
          <w:szCs w:val="24"/>
        </w:rPr>
        <w:t xml:space="preserve">: </w:t>
      </w:r>
      <w:r w:rsidRPr="005E3971">
        <w:rPr>
          <w:sz w:val="22"/>
          <w:szCs w:val="22"/>
        </w:rPr>
        <w:t>Be sure to read the following general instructions carefully:</w:t>
      </w:r>
    </w:p>
    <w:p w:rsidR="004D0A02" w:rsidRPr="005E3971" w:rsidRDefault="003A41D9" w:rsidP="00AB1BB6">
      <w:pPr>
        <w:ind w:left="720"/>
        <w:rPr>
          <w:sz w:val="22"/>
          <w:szCs w:val="22"/>
        </w:rPr>
      </w:pPr>
      <w:r w:rsidRPr="005E3971">
        <w:rPr>
          <w:sz w:val="22"/>
          <w:szCs w:val="22"/>
        </w:rPr>
        <w:t>This assignment</w:t>
      </w:r>
      <w:r w:rsidR="004D0A02" w:rsidRPr="005E3971">
        <w:rPr>
          <w:sz w:val="22"/>
          <w:szCs w:val="22"/>
        </w:rPr>
        <w:t xml:space="preserve"> should be c</w:t>
      </w:r>
      <w:r w:rsidR="00A61640" w:rsidRPr="005E3971">
        <w:rPr>
          <w:sz w:val="22"/>
          <w:szCs w:val="22"/>
        </w:rPr>
        <w:t>ompleted individually by all</w:t>
      </w:r>
      <w:r w:rsidR="004D0A02" w:rsidRPr="005E3971">
        <w:rPr>
          <w:sz w:val="22"/>
          <w:szCs w:val="22"/>
        </w:rPr>
        <w:t xml:space="preserve"> students. </w:t>
      </w:r>
      <w:r w:rsidR="001F1836" w:rsidRPr="005E3971">
        <w:rPr>
          <w:sz w:val="22"/>
          <w:szCs w:val="22"/>
        </w:rPr>
        <w:t xml:space="preserve">You need to demonstrate your solution during lab session, and submit your solution </w:t>
      </w:r>
      <w:r w:rsidR="001F1836" w:rsidRPr="005E3971">
        <w:rPr>
          <w:b/>
          <w:sz w:val="22"/>
          <w:szCs w:val="22"/>
        </w:rPr>
        <w:t>through the dropbox</w:t>
      </w:r>
      <w:r w:rsidR="001F1836" w:rsidRPr="005E3971">
        <w:rPr>
          <w:sz w:val="22"/>
          <w:szCs w:val="22"/>
        </w:rPr>
        <w:t xml:space="preserve">. </w:t>
      </w:r>
      <w:r w:rsidR="004D0A02" w:rsidRPr="005E3971">
        <w:rPr>
          <w:sz w:val="22"/>
          <w:szCs w:val="22"/>
        </w:rPr>
        <w:t>You</w:t>
      </w:r>
      <w:r w:rsidR="00A61640" w:rsidRPr="005E3971">
        <w:rPr>
          <w:sz w:val="22"/>
          <w:szCs w:val="22"/>
        </w:rPr>
        <w:t>r submission must be a word document or a pdf document</w:t>
      </w:r>
      <w:r w:rsidR="001F1836" w:rsidRPr="005E3971">
        <w:rPr>
          <w:sz w:val="22"/>
          <w:szCs w:val="22"/>
        </w:rPr>
        <w:t xml:space="preserve"> which contains necessary screenshot</w:t>
      </w:r>
      <w:r w:rsidR="00A61640" w:rsidRPr="005E3971">
        <w:rPr>
          <w:sz w:val="22"/>
          <w:szCs w:val="22"/>
        </w:rPr>
        <w:t xml:space="preserve">, and be </w:t>
      </w:r>
      <w:r w:rsidR="004D0A02" w:rsidRPr="005E3971">
        <w:rPr>
          <w:sz w:val="22"/>
          <w:szCs w:val="22"/>
        </w:rPr>
        <w:t>name</w:t>
      </w:r>
      <w:r w:rsidR="00A61640" w:rsidRPr="005E3971">
        <w:rPr>
          <w:sz w:val="22"/>
          <w:szCs w:val="22"/>
        </w:rPr>
        <w:t xml:space="preserve">d following the pattern of </w:t>
      </w:r>
      <w:r w:rsidR="004D0A02" w:rsidRPr="005E3971">
        <w:rPr>
          <w:b/>
          <w:sz w:val="22"/>
          <w:szCs w:val="22"/>
        </w:rPr>
        <w:t>studentID(yourlast</w:t>
      </w:r>
      <w:r w:rsidR="00820FC5" w:rsidRPr="005E3971">
        <w:rPr>
          <w:b/>
          <w:sz w:val="22"/>
          <w:szCs w:val="22"/>
        </w:rPr>
        <w:t>name)_ASS</w:t>
      </w:r>
      <w:r w:rsidR="00A61640" w:rsidRPr="005E3971">
        <w:rPr>
          <w:b/>
          <w:sz w:val="22"/>
          <w:szCs w:val="22"/>
        </w:rPr>
        <w:t>number.pdf</w:t>
      </w:r>
      <w:r w:rsidR="004D0A02" w:rsidRPr="005E3971">
        <w:rPr>
          <w:sz w:val="22"/>
          <w:szCs w:val="22"/>
        </w:rPr>
        <w:t xml:space="preserve">. </w:t>
      </w:r>
      <w:r w:rsidR="00AB1BB6" w:rsidRPr="005E3971">
        <w:rPr>
          <w:sz w:val="22"/>
          <w:szCs w:val="22"/>
        </w:rPr>
        <w:t>e.g.,</w:t>
      </w:r>
      <w:r w:rsidR="004D0A02" w:rsidRPr="005E3971">
        <w:rPr>
          <w:sz w:val="22"/>
          <w:szCs w:val="22"/>
        </w:rPr>
        <w:t xml:space="preserve"> 300123456(</w:t>
      </w:r>
      <w:r w:rsidRPr="005E3971">
        <w:rPr>
          <w:b/>
          <w:sz w:val="22"/>
          <w:szCs w:val="22"/>
        </w:rPr>
        <w:t>smith)_ASS#</w:t>
      </w:r>
      <w:r w:rsidR="00DA2DBC">
        <w:rPr>
          <w:b/>
          <w:sz w:val="22"/>
          <w:szCs w:val="22"/>
        </w:rPr>
        <w:t>1</w:t>
      </w:r>
      <w:r w:rsidR="00A61640" w:rsidRPr="005E3971">
        <w:rPr>
          <w:sz w:val="22"/>
          <w:szCs w:val="22"/>
        </w:rPr>
        <w:t>.pdf</w:t>
      </w:r>
    </w:p>
    <w:p w:rsidR="00DB60F9" w:rsidRPr="005E3971" w:rsidRDefault="00DB60F9" w:rsidP="00DB60F9">
      <w:pPr>
        <w:rPr>
          <w:sz w:val="22"/>
          <w:szCs w:val="22"/>
        </w:rPr>
      </w:pPr>
    </w:p>
    <w:p w:rsidR="00095882" w:rsidRDefault="00A61640" w:rsidP="00095882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Question</w:t>
      </w:r>
      <w:r w:rsidR="00470944">
        <w:rPr>
          <w:b/>
          <w:sz w:val="24"/>
          <w:szCs w:val="24"/>
          <w:u w:val="single"/>
        </w:rPr>
        <w:t xml:space="preserve"> 1 [5</w:t>
      </w:r>
      <w:r w:rsidR="00095882">
        <w:rPr>
          <w:b/>
          <w:sz w:val="24"/>
          <w:szCs w:val="24"/>
          <w:u w:val="single"/>
        </w:rPr>
        <w:t xml:space="preserve"> marks] </w:t>
      </w:r>
    </w:p>
    <w:p w:rsidR="00095882" w:rsidRDefault="00095882" w:rsidP="00095882">
      <w:pPr>
        <w:rPr>
          <w:sz w:val="24"/>
          <w:szCs w:val="24"/>
        </w:rPr>
      </w:pPr>
    </w:p>
    <w:p w:rsidR="00157711" w:rsidRPr="00470944" w:rsidRDefault="00780A10" w:rsidP="00470944">
      <w:pPr>
        <w:rPr>
          <w:sz w:val="22"/>
          <w:szCs w:val="22"/>
        </w:rPr>
      </w:pPr>
      <w:r>
        <w:rPr>
          <w:sz w:val="22"/>
          <w:szCs w:val="22"/>
        </w:rPr>
        <w:t xml:space="preserve">Finish the tutorial </w:t>
      </w:r>
      <w:hyperlink r:id="rId7" w:history="1">
        <w:r w:rsidR="002019E2" w:rsidRPr="00121933">
          <w:rPr>
            <w:rStyle w:val="Hyperlink"/>
            <w:sz w:val="22"/>
            <w:szCs w:val="22"/>
          </w:rPr>
          <w:t>https://cloud.google.com/tools/visual-studio/docs/quickstart</w:t>
        </w:r>
      </w:hyperlink>
      <w:r w:rsidR="002019E2">
        <w:rPr>
          <w:sz w:val="22"/>
          <w:szCs w:val="22"/>
        </w:rPr>
        <w:t xml:space="preserve">  and demonstrate the published app during the lab. </w:t>
      </w:r>
    </w:p>
    <w:p w:rsidR="00F27EE0" w:rsidRDefault="00B208AE" w:rsidP="00435402">
      <w:pPr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inline distT="0" distB="0" distL="0" distR="0">
            <wp:extent cx="5943600" cy="3331210"/>
            <wp:effectExtent l="0" t="0" r="0" b="2540"/>
            <wp:docPr id="2" name="Picture 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28FB9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46E" w:rsidRDefault="00DF746E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27524F" w:rsidRDefault="0027524F" w:rsidP="00435402">
      <w:pPr>
        <w:rPr>
          <w:b/>
          <w:sz w:val="24"/>
          <w:szCs w:val="24"/>
          <w:u w:val="single"/>
        </w:rPr>
      </w:pPr>
    </w:p>
    <w:p w:rsidR="00435402" w:rsidRDefault="006A347B" w:rsidP="00435402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Question</w:t>
      </w:r>
      <w:r w:rsidR="00095882">
        <w:rPr>
          <w:b/>
          <w:sz w:val="24"/>
          <w:szCs w:val="24"/>
          <w:u w:val="single"/>
        </w:rPr>
        <w:t>2</w:t>
      </w:r>
      <w:r w:rsidR="00470944">
        <w:rPr>
          <w:b/>
          <w:sz w:val="24"/>
          <w:szCs w:val="24"/>
          <w:u w:val="single"/>
        </w:rPr>
        <w:t xml:space="preserve"> [10</w:t>
      </w:r>
      <w:r w:rsidR="0084426A">
        <w:rPr>
          <w:b/>
          <w:sz w:val="24"/>
          <w:szCs w:val="24"/>
          <w:u w:val="single"/>
        </w:rPr>
        <w:t xml:space="preserve"> marks]</w:t>
      </w:r>
      <w:r w:rsidR="00820FC5">
        <w:rPr>
          <w:b/>
          <w:sz w:val="24"/>
          <w:szCs w:val="24"/>
          <w:u w:val="single"/>
        </w:rPr>
        <w:t xml:space="preserve"> </w:t>
      </w:r>
    </w:p>
    <w:p w:rsidR="00C559D4" w:rsidRDefault="00C559D4" w:rsidP="00435402">
      <w:pPr>
        <w:rPr>
          <w:b/>
          <w:sz w:val="24"/>
          <w:szCs w:val="24"/>
          <w:u w:val="single"/>
        </w:rPr>
      </w:pPr>
    </w:p>
    <w:p w:rsidR="00C559D4" w:rsidRDefault="002019E2" w:rsidP="00F27EE0">
      <w:pPr>
        <w:rPr>
          <w:sz w:val="22"/>
          <w:szCs w:val="22"/>
        </w:rPr>
      </w:pPr>
      <w:r>
        <w:rPr>
          <w:sz w:val="22"/>
          <w:szCs w:val="22"/>
        </w:rPr>
        <w:t xml:space="preserve">2.1 Explain different Google cloud storage options, SQL, Storage, Bigtable and Datastore. </w:t>
      </w:r>
      <w:r w:rsidR="00983F98">
        <w:rPr>
          <w:sz w:val="22"/>
          <w:szCs w:val="22"/>
        </w:rPr>
        <w:t xml:space="preserve"> </w:t>
      </w:r>
      <w:r>
        <w:rPr>
          <w:sz w:val="22"/>
          <w:szCs w:val="22"/>
        </w:rPr>
        <w:t>[4 marks]</w:t>
      </w:r>
    </w:p>
    <w:p w:rsidR="0027524F" w:rsidRPr="0027524F" w:rsidRDefault="0027524F" w:rsidP="0027524F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27524F">
        <w:rPr>
          <w:color w:val="FF0000"/>
          <w:sz w:val="22"/>
          <w:szCs w:val="22"/>
        </w:rPr>
        <w:t>SQL:</w:t>
      </w:r>
    </w:p>
    <w:p w:rsidR="0027524F" w:rsidRPr="0027524F" w:rsidRDefault="0027524F" w:rsidP="0027524F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27524F">
        <w:rPr>
          <w:color w:val="FF0000"/>
          <w:sz w:val="22"/>
          <w:szCs w:val="22"/>
        </w:rPr>
        <w:t>Storage:</w:t>
      </w:r>
    </w:p>
    <w:p w:rsidR="0027524F" w:rsidRPr="0027524F" w:rsidRDefault="0027524F" w:rsidP="0027524F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27524F">
        <w:rPr>
          <w:color w:val="FF0000"/>
          <w:sz w:val="22"/>
          <w:szCs w:val="22"/>
        </w:rPr>
        <w:t>Bigtable:</w:t>
      </w:r>
    </w:p>
    <w:p w:rsidR="0027524F" w:rsidRPr="0027524F" w:rsidRDefault="0027524F" w:rsidP="0027524F">
      <w:pPr>
        <w:pStyle w:val="ListParagraph"/>
        <w:numPr>
          <w:ilvl w:val="0"/>
          <w:numId w:val="47"/>
        </w:numPr>
        <w:rPr>
          <w:color w:val="FF0000"/>
          <w:sz w:val="22"/>
          <w:szCs w:val="22"/>
        </w:rPr>
      </w:pPr>
      <w:r w:rsidRPr="0027524F">
        <w:rPr>
          <w:color w:val="FF0000"/>
          <w:sz w:val="22"/>
          <w:szCs w:val="22"/>
        </w:rPr>
        <w:t>Datastore</w:t>
      </w:r>
    </w:p>
    <w:p w:rsidR="002019E2" w:rsidRDefault="002019E2" w:rsidP="00F27EE0">
      <w:pPr>
        <w:rPr>
          <w:sz w:val="22"/>
          <w:szCs w:val="22"/>
        </w:rPr>
      </w:pPr>
      <w:r>
        <w:rPr>
          <w:sz w:val="22"/>
          <w:szCs w:val="22"/>
        </w:rPr>
        <w:t>2.2 Create a PostgreSQL database server instance, create a table, called Course, to hold all information about course [1 mark]</w:t>
      </w:r>
    </w:p>
    <w:p w:rsidR="002019E2" w:rsidRDefault="002019E2" w:rsidP="00F27EE0">
      <w:pPr>
        <w:rPr>
          <w:sz w:val="22"/>
          <w:szCs w:val="22"/>
        </w:rPr>
      </w:pPr>
      <w:r>
        <w:rPr>
          <w:sz w:val="22"/>
          <w:szCs w:val="22"/>
        </w:rPr>
        <w:t>2.3 For storage, create a bucket to hold some of your favorite pictures or/and video clips [1 mark]</w:t>
      </w:r>
    </w:p>
    <w:p w:rsidR="0027524F" w:rsidRDefault="0027524F" w:rsidP="00F27EE0">
      <w:pPr>
        <w:rPr>
          <w:sz w:val="22"/>
          <w:szCs w:val="22"/>
        </w:rPr>
      </w:pPr>
    </w:p>
    <w:p w:rsidR="002019E2" w:rsidRPr="00AD2175" w:rsidRDefault="002019E2" w:rsidP="00F27EE0">
      <w:pPr>
        <w:rPr>
          <w:color w:val="FF0000"/>
          <w:sz w:val="22"/>
          <w:szCs w:val="22"/>
        </w:rPr>
      </w:pPr>
      <w:r>
        <w:rPr>
          <w:sz w:val="22"/>
          <w:szCs w:val="22"/>
        </w:rPr>
        <w:t xml:space="preserve">2.4  Create a Bigtable instance, and add one table which holds </w:t>
      </w:r>
      <w:r w:rsidR="005E3971">
        <w:rPr>
          <w:sz w:val="22"/>
          <w:szCs w:val="22"/>
        </w:rPr>
        <w:t xml:space="preserve">some health data, such as heartrate, </w:t>
      </w:r>
      <w:bookmarkStart w:id="0" w:name="_GoBack"/>
      <w:r w:rsidR="005E3971" w:rsidRPr="00AD2175">
        <w:rPr>
          <w:color w:val="FF0000"/>
          <w:sz w:val="22"/>
          <w:szCs w:val="22"/>
        </w:rPr>
        <w:t>sent by wearable devices [2 marks]</w:t>
      </w:r>
    </w:p>
    <w:bookmarkEnd w:id="0"/>
    <w:p w:rsidR="0027524F" w:rsidRDefault="0027524F" w:rsidP="00F27EE0">
      <w:pPr>
        <w:rPr>
          <w:sz w:val="22"/>
          <w:szCs w:val="22"/>
        </w:rPr>
      </w:pPr>
    </w:p>
    <w:p w:rsidR="005E3971" w:rsidRDefault="005E3971" w:rsidP="00F27EE0">
      <w:pPr>
        <w:rPr>
          <w:sz w:val="22"/>
          <w:szCs w:val="22"/>
        </w:rPr>
      </w:pPr>
      <w:r>
        <w:rPr>
          <w:sz w:val="22"/>
          <w:szCs w:val="22"/>
        </w:rPr>
        <w:t>2.5 Create a Datastore instance, and store game reviews in it [2 marks]</w:t>
      </w:r>
    </w:p>
    <w:p w:rsidR="00C4120C" w:rsidRPr="005E3971" w:rsidRDefault="00F25B62" w:rsidP="005E3971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4162425" cy="3286125"/>
            <wp:effectExtent l="0" t="0" r="0" b="0"/>
            <wp:docPr id="1" name="Picture 1" descr="game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meReview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120C" w:rsidRPr="005E397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4D5D" w:rsidRDefault="00464D5D">
      <w:r>
        <w:separator/>
      </w:r>
    </w:p>
  </w:endnote>
  <w:endnote w:type="continuationSeparator" w:id="0">
    <w:p w:rsidR="00464D5D" w:rsidRDefault="00464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ZapfDingbats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DF6" w:rsidRDefault="003A41D9">
    <w:pPr>
      <w:pStyle w:val="Footer"/>
      <w:rPr>
        <w:u w:val="single"/>
      </w:rPr>
    </w:pPr>
    <w:r>
      <w:rPr>
        <w:u w:val="single"/>
      </w:rPr>
      <w:t>Assignment</w:t>
    </w:r>
    <w:r w:rsidR="00656DF6">
      <w:rPr>
        <w:u w:val="single"/>
      </w:rPr>
      <w:t xml:space="preserve"> #</w:t>
    </w:r>
    <w:r w:rsidR="005E3971">
      <w:rPr>
        <w:u w:val="single"/>
      </w:rPr>
      <w:t>1</w:t>
    </w:r>
    <w:r w:rsidR="00656DF6">
      <w:rPr>
        <w:u w:val="single"/>
      </w:rPr>
      <w:t xml:space="preserve">                     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D3CDC">
      <w:rPr>
        <w:rStyle w:val="PageNumber"/>
        <w:noProof/>
        <w:u w:val="single"/>
      </w:rPr>
      <w:t>2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D3CDC">
      <w:rPr>
        <w:rStyle w:val="PageNumber"/>
        <w:noProof/>
        <w:u w:val="single"/>
      </w:rPr>
      <w:t>2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4D5D" w:rsidRDefault="00464D5D">
      <w:r>
        <w:separator/>
      </w:r>
    </w:p>
  </w:footnote>
  <w:footnote w:type="continuationSeparator" w:id="0">
    <w:p w:rsidR="00464D5D" w:rsidRDefault="00464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DF6" w:rsidRDefault="00861F9A">
    <w:pPr>
      <w:pStyle w:val="Header"/>
      <w:rPr>
        <w:u w:val="single"/>
      </w:rPr>
    </w:pPr>
    <w:r>
      <w:rPr>
        <w:u w:val="single"/>
      </w:rPr>
      <w:t>API Engineering</w:t>
    </w:r>
    <w:r w:rsidR="00656DF6">
      <w:rPr>
        <w:u w:val="single"/>
      </w:rPr>
      <w:t xml:space="preserve">                                                                                  </w:t>
    </w:r>
    <w:r w:rsidR="00972B31">
      <w:rPr>
        <w:u w:val="single"/>
      </w:rPr>
      <w:t xml:space="preserve">                            </w:t>
    </w:r>
    <w:r w:rsidR="00820FC5">
      <w:rPr>
        <w:u w:val="single"/>
      </w:rPr>
      <w:t xml:space="preserve">      </w:t>
    </w:r>
    <w:r>
      <w:rPr>
        <w:u w:val="single"/>
      </w:rPr>
      <w:t xml:space="preserve">                         COMP30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E6ED1"/>
    <w:multiLevelType w:val="hybridMultilevel"/>
    <w:tmpl w:val="15B06A1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A3D01"/>
    <w:multiLevelType w:val="hybridMultilevel"/>
    <w:tmpl w:val="280CA320"/>
    <w:lvl w:ilvl="0" w:tplc="A6185AF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A442A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4AFED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67AAB9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4C742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30DB6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E6C92B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2A175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248263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13204E0"/>
    <w:multiLevelType w:val="hybridMultilevel"/>
    <w:tmpl w:val="50EA97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510101"/>
    <w:multiLevelType w:val="hybridMultilevel"/>
    <w:tmpl w:val="7F00C49C"/>
    <w:lvl w:ilvl="0" w:tplc="32A2FDA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B160DA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80A85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432A60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95077C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B84F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B5453D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BEE24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E8D9F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5" w15:restartNumberingAfterBreak="0">
    <w:nsid w:val="02D9672C"/>
    <w:multiLevelType w:val="hybridMultilevel"/>
    <w:tmpl w:val="BDC23D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4BF3521"/>
    <w:multiLevelType w:val="hybridMultilevel"/>
    <w:tmpl w:val="C840B7A4"/>
    <w:lvl w:ilvl="0" w:tplc="ABCADB8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04C9F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4A506A0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A9205B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0AD1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DF4502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A766F0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46608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F308A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7" w15:restartNumberingAfterBreak="0">
    <w:nsid w:val="06867112"/>
    <w:multiLevelType w:val="hybridMultilevel"/>
    <w:tmpl w:val="C4F68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D15D8"/>
    <w:multiLevelType w:val="hybridMultilevel"/>
    <w:tmpl w:val="8884B5BE"/>
    <w:lvl w:ilvl="0" w:tplc="DE3AD8A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526720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2041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0E2533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2B46E9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02A55D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342430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73C8B3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93AFE2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15675458"/>
    <w:multiLevelType w:val="hybridMultilevel"/>
    <w:tmpl w:val="187CACD4"/>
    <w:lvl w:ilvl="0" w:tplc="D8F84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7C4E56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6E5A20">
      <w:start w:val="83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04C2E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CDC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CA1AD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437A2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1EEA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A7E6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0" w15:restartNumberingAfterBreak="0">
    <w:nsid w:val="1A653F9C"/>
    <w:multiLevelType w:val="hybridMultilevel"/>
    <w:tmpl w:val="2D9870F0"/>
    <w:lvl w:ilvl="0" w:tplc="3B5CBD9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31ACEFE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9B47CA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03E7BD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308A18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88CD70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7DE426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7CC5B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1328608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1B012ECB"/>
    <w:multiLevelType w:val="hybridMultilevel"/>
    <w:tmpl w:val="A19AF8B2"/>
    <w:lvl w:ilvl="0" w:tplc="5E6A5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0AF080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86767E">
      <w:start w:val="1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2C04A4">
      <w:start w:val="166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A0748">
      <w:start w:val="166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B4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F0A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68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B6B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1C8E3308"/>
    <w:multiLevelType w:val="hybridMultilevel"/>
    <w:tmpl w:val="F5A2EC1E"/>
    <w:lvl w:ilvl="0" w:tplc="E6FCD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AA05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B405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50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966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A0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109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5E48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681A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86670B"/>
    <w:multiLevelType w:val="hybridMultilevel"/>
    <w:tmpl w:val="9FCA92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4" w15:restartNumberingAfterBreak="0">
    <w:nsid w:val="1DB60A1C"/>
    <w:multiLevelType w:val="hybridMultilevel"/>
    <w:tmpl w:val="18A4AEF0"/>
    <w:lvl w:ilvl="0" w:tplc="B2588E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532071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088A7B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2B4CB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EEBB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1FAEE0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1D26E0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458325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75ED9A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20522501"/>
    <w:multiLevelType w:val="hybridMultilevel"/>
    <w:tmpl w:val="AAD4057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2677607"/>
    <w:multiLevelType w:val="hybridMultilevel"/>
    <w:tmpl w:val="6B2AB2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E94893"/>
    <w:multiLevelType w:val="hybridMultilevel"/>
    <w:tmpl w:val="0638FD26"/>
    <w:lvl w:ilvl="0" w:tplc="249E0DC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A9EEF70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B8C60D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C56DA5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0B60DC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33C27B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0480D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36E473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FC0F4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26652254"/>
    <w:multiLevelType w:val="hybridMultilevel"/>
    <w:tmpl w:val="6DDE4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DA5B10"/>
    <w:multiLevelType w:val="multilevel"/>
    <w:tmpl w:val="8F92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554D64"/>
    <w:multiLevelType w:val="hybridMultilevel"/>
    <w:tmpl w:val="7D161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3F333F"/>
    <w:multiLevelType w:val="hybridMultilevel"/>
    <w:tmpl w:val="9D846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66C3E"/>
    <w:multiLevelType w:val="hybridMultilevel"/>
    <w:tmpl w:val="A412F322"/>
    <w:lvl w:ilvl="0" w:tplc="E224FF5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B8C19EA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C9A85F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3EE5B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B46E5D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A04B00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026C8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80AD2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C4246E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3" w15:restartNumberingAfterBreak="0">
    <w:nsid w:val="339A6A69"/>
    <w:multiLevelType w:val="hybridMultilevel"/>
    <w:tmpl w:val="2BE2E1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D6B72DC"/>
    <w:multiLevelType w:val="hybridMultilevel"/>
    <w:tmpl w:val="86B65AFC"/>
    <w:lvl w:ilvl="0" w:tplc="C0C4C3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9F079D"/>
    <w:multiLevelType w:val="hybridMultilevel"/>
    <w:tmpl w:val="6D248E84"/>
    <w:lvl w:ilvl="0" w:tplc="E982E6A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8347B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78446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BBEC7F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D23F5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4E6D35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C744D3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0C6745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37E5E9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032FB5"/>
    <w:multiLevelType w:val="hybridMultilevel"/>
    <w:tmpl w:val="F8EACD34"/>
    <w:lvl w:ilvl="0" w:tplc="B936E97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6D07BB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024D1E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5C04D2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4957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7AC18E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57C262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0A013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DC941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8" w15:restartNumberingAfterBreak="0">
    <w:nsid w:val="4BD20B08"/>
    <w:multiLevelType w:val="hybridMultilevel"/>
    <w:tmpl w:val="DB18B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FB0A24"/>
    <w:multiLevelType w:val="hybridMultilevel"/>
    <w:tmpl w:val="6E6CA298"/>
    <w:lvl w:ilvl="0" w:tplc="45A42D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EEB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BE4C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9851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FAB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FA55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D063F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9A31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A24E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192E1F"/>
    <w:multiLevelType w:val="hybridMultilevel"/>
    <w:tmpl w:val="43BE65D6"/>
    <w:lvl w:ilvl="0" w:tplc="29A2995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6EE09C4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976A93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10874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F4494F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B6072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9E6051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8C9F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84C39D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1" w15:restartNumberingAfterBreak="0">
    <w:nsid w:val="4F6809CC"/>
    <w:multiLevelType w:val="hybridMultilevel"/>
    <w:tmpl w:val="F11C4BB4"/>
    <w:lvl w:ilvl="0" w:tplc="9BB051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AE43AA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0CCDC7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33446B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6FB0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E6266E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91230B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4E0AC1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1B66E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2" w15:restartNumberingAfterBreak="0">
    <w:nsid w:val="50FE62C4"/>
    <w:multiLevelType w:val="hybridMultilevel"/>
    <w:tmpl w:val="8E90CF0E"/>
    <w:lvl w:ilvl="0" w:tplc="FAC87BD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A70E16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A87C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D147D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252309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AA4A5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0F2A00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0B6C09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082FF8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3" w15:restartNumberingAfterBreak="0">
    <w:nsid w:val="563630B5"/>
    <w:multiLevelType w:val="hybridMultilevel"/>
    <w:tmpl w:val="96907CEC"/>
    <w:lvl w:ilvl="0" w:tplc="D048F87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A952511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55EF7E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04319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81CE3A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5A9F2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892EA2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4087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6AC594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653565D8"/>
    <w:multiLevelType w:val="hybridMultilevel"/>
    <w:tmpl w:val="DDB02E66"/>
    <w:lvl w:ilvl="0" w:tplc="572EF4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B0714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1D7C9AC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AF250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9385C2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684376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9428E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89E04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18017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65413F5E"/>
    <w:multiLevelType w:val="hybridMultilevel"/>
    <w:tmpl w:val="5C34A3C0"/>
    <w:lvl w:ilvl="0" w:tplc="8D74239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262E3FC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4E04AC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3AEFF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DCE23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C0067A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A9A61C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35E91A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8B6DBB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6" w15:restartNumberingAfterBreak="0">
    <w:nsid w:val="659D1381"/>
    <w:multiLevelType w:val="hybridMultilevel"/>
    <w:tmpl w:val="DF7AF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15334"/>
    <w:multiLevelType w:val="hybridMultilevel"/>
    <w:tmpl w:val="DB4EE200"/>
    <w:lvl w:ilvl="0" w:tplc="B950B7AC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9D85E0B"/>
    <w:multiLevelType w:val="hybridMultilevel"/>
    <w:tmpl w:val="50843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034704"/>
    <w:multiLevelType w:val="hybridMultilevel"/>
    <w:tmpl w:val="63DA3CF4"/>
    <w:lvl w:ilvl="0" w:tplc="BEEC04E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AE045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8389C9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7CAB31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F1E6F5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0CC971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DD245D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BB62B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18689F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0" w15:restartNumberingAfterBreak="0">
    <w:nsid w:val="6BA0159F"/>
    <w:multiLevelType w:val="hybridMultilevel"/>
    <w:tmpl w:val="6D7CC524"/>
    <w:lvl w:ilvl="0" w:tplc="ABA46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C016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184F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4E7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780B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F8CA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C9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A067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DCC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04129E"/>
    <w:multiLevelType w:val="hybridMultilevel"/>
    <w:tmpl w:val="C058A94A"/>
    <w:lvl w:ilvl="0" w:tplc="243EE90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82A9D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080B9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83A1FC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668872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70A03D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5081944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0AF6E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BBC15B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2" w15:restartNumberingAfterBreak="0">
    <w:nsid w:val="75D83B67"/>
    <w:multiLevelType w:val="multilevel"/>
    <w:tmpl w:val="5E00B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6C832E3"/>
    <w:multiLevelType w:val="hybridMultilevel"/>
    <w:tmpl w:val="BB22BA54"/>
    <w:lvl w:ilvl="0" w:tplc="C0041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7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E1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7819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EBC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D69A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E432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80B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CCC7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AA73077"/>
    <w:multiLevelType w:val="hybridMultilevel"/>
    <w:tmpl w:val="209420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D184925"/>
    <w:multiLevelType w:val="hybridMultilevel"/>
    <w:tmpl w:val="AAA4E4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6236F3"/>
    <w:multiLevelType w:val="hybridMultilevel"/>
    <w:tmpl w:val="A0681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12"/>
  </w:num>
  <w:num w:numId="3">
    <w:abstractNumId w:val="40"/>
  </w:num>
  <w:num w:numId="4">
    <w:abstractNumId w:val="11"/>
  </w:num>
  <w:num w:numId="5">
    <w:abstractNumId w:val="19"/>
  </w:num>
  <w:num w:numId="6">
    <w:abstractNumId w:val="42"/>
  </w:num>
  <w:num w:numId="7">
    <w:abstractNumId w:val="29"/>
  </w:num>
  <w:num w:numId="8">
    <w:abstractNumId w:val="9"/>
  </w:num>
  <w:num w:numId="9">
    <w:abstractNumId w:val="23"/>
  </w:num>
  <w:num w:numId="10">
    <w:abstractNumId w:val="1"/>
  </w:num>
  <w:num w:numId="11">
    <w:abstractNumId w:val="15"/>
  </w:num>
  <w:num w:numId="12">
    <w:abstractNumId w:val="5"/>
  </w:num>
  <w:num w:numId="13">
    <w:abstractNumId w:val="13"/>
  </w:num>
  <w:num w:numId="14">
    <w:abstractNumId w:val="44"/>
  </w:num>
  <w:num w:numId="15">
    <w:abstractNumId w:val="46"/>
  </w:num>
  <w:num w:numId="16">
    <w:abstractNumId w:val="45"/>
  </w:num>
  <w:num w:numId="17">
    <w:abstractNumId w:val="38"/>
  </w:num>
  <w:num w:numId="18">
    <w:abstractNumId w:val="32"/>
  </w:num>
  <w:num w:numId="19">
    <w:abstractNumId w:val="34"/>
  </w:num>
  <w:num w:numId="20">
    <w:abstractNumId w:val="33"/>
  </w:num>
  <w:num w:numId="21">
    <w:abstractNumId w:val="16"/>
  </w:num>
  <w:num w:numId="22">
    <w:abstractNumId w:val="3"/>
  </w:num>
  <w:num w:numId="23">
    <w:abstractNumId w:val="17"/>
  </w:num>
  <w:num w:numId="24">
    <w:abstractNumId w:val="41"/>
  </w:num>
  <w:num w:numId="25">
    <w:abstractNumId w:val="22"/>
  </w:num>
  <w:num w:numId="26">
    <w:abstractNumId w:val="6"/>
  </w:num>
  <w:num w:numId="27">
    <w:abstractNumId w:val="25"/>
  </w:num>
  <w:num w:numId="28">
    <w:abstractNumId w:val="36"/>
  </w:num>
  <w:num w:numId="29">
    <w:abstractNumId w:val="35"/>
  </w:num>
  <w:num w:numId="30">
    <w:abstractNumId w:val="14"/>
  </w:num>
  <w:num w:numId="31">
    <w:abstractNumId w:val="4"/>
  </w:num>
  <w:num w:numId="32">
    <w:abstractNumId w:val="7"/>
  </w:num>
  <w:num w:numId="33">
    <w:abstractNumId w:val="31"/>
  </w:num>
  <w:num w:numId="34">
    <w:abstractNumId w:val="10"/>
  </w:num>
  <w:num w:numId="35">
    <w:abstractNumId w:val="8"/>
  </w:num>
  <w:num w:numId="36">
    <w:abstractNumId w:val="27"/>
  </w:num>
  <w:num w:numId="37">
    <w:abstractNumId w:val="39"/>
  </w:num>
  <w:num w:numId="38">
    <w:abstractNumId w:val="18"/>
  </w:num>
  <w:num w:numId="39">
    <w:abstractNumId w:val="30"/>
  </w:num>
  <w:num w:numId="40">
    <w:abstractNumId w:val="2"/>
  </w:num>
  <w:num w:numId="41">
    <w:abstractNumId w:val="28"/>
  </w:num>
  <w:num w:numId="4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43">
    <w:abstractNumId w:val="26"/>
  </w:num>
  <w:num w:numId="44">
    <w:abstractNumId w:val="37"/>
  </w:num>
  <w:num w:numId="45">
    <w:abstractNumId w:val="21"/>
  </w:num>
  <w:num w:numId="46">
    <w:abstractNumId w:val="20"/>
  </w:num>
  <w:num w:numId="4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zcxMTEwNTUwsjRT0lEKTi0uzszPAykwrgUAy8JXQCwAAAA="/>
  </w:docVars>
  <w:rsids>
    <w:rsidRoot w:val="00FB4933"/>
    <w:rsid w:val="00013964"/>
    <w:rsid w:val="0002050D"/>
    <w:rsid w:val="00022A82"/>
    <w:rsid w:val="000352F3"/>
    <w:rsid w:val="00044C9A"/>
    <w:rsid w:val="00051D22"/>
    <w:rsid w:val="000642FA"/>
    <w:rsid w:val="00064CC4"/>
    <w:rsid w:val="00073713"/>
    <w:rsid w:val="00095882"/>
    <w:rsid w:val="000B0AFE"/>
    <w:rsid w:val="000D0796"/>
    <w:rsid w:val="0011302F"/>
    <w:rsid w:val="00116F82"/>
    <w:rsid w:val="001270AB"/>
    <w:rsid w:val="00131FD4"/>
    <w:rsid w:val="00134E06"/>
    <w:rsid w:val="0014387A"/>
    <w:rsid w:val="00147A01"/>
    <w:rsid w:val="001522B4"/>
    <w:rsid w:val="00157711"/>
    <w:rsid w:val="00167A6C"/>
    <w:rsid w:val="001956FA"/>
    <w:rsid w:val="001A339A"/>
    <w:rsid w:val="001A750B"/>
    <w:rsid w:val="001F1836"/>
    <w:rsid w:val="002019E2"/>
    <w:rsid w:val="002129FF"/>
    <w:rsid w:val="002449B1"/>
    <w:rsid w:val="0027524F"/>
    <w:rsid w:val="00280B97"/>
    <w:rsid w:val="00281700"/>
    <w:rsid w:val="00286290"/>
    <w:rsid w:val="002A0140"/>
    <w:rsid w:val="002A1363"/>
    <w:rsid w:val="002A3AA4"/>
    <w:rsid w:val="002C0B10"/>
    <w:rsid w:val="002D04FF"/>
    <w:rsid w:val="002E18C5"/>
    <w:rsid w:val="002F14FF"/>
    <w:rsid w:val="00310083"/>
    <w:rsid w:val="003160C9"/>
    <w:rsid w:val="0031796A"/>
    <w:rsid w:val="0037309A"/>
    <w:rsid w:val="00381107"/>
    <w:rsid w:val="003842C3"/>
    <w:rsid w:val="003944C1"/>
    <w:rsid w:val="003A40EC"/>
    <w:rsid w:val="003A41D9"/>
    <w:rsid w:val="003D7EA7"/>
    <w:rsid w:val="003F6C64"/>
    <w:rsid w:val="00402C2F"/>
    <w:rsid w:val="00435402"/>
    <w:rsid w:val="004461C8"/>
    <w:rsid w:val="0045759F"/>
    <w:rsid w:val="00464D5D"/>
    <w:rsid w:val="00467FEE"/>
    <w:rsid w:val="00470944"/>
    <w:rsid w:val="00470C23"/>
    <w:rsid w:val="004735BD"/>
    <w:rsid w:val="00487787"/>
    <w:rsid w:val="00491091"/>
    <w:rsid w:val="00494FA7"/>
    <w:rsid w:val="004A1F7D"/>
    <w:rsid w:val="004A606E"/>
    <w:rsid w:val="004C01C6"/>
    <w:rsid w:val="004C0FDE"/>
    <w:rsid w:val="004D0A02"/>
    <w:rsid w:val="004D456C"/>
    <w:rsid w:val="004E19A9"/>
    <w:rsid w:val="00501FE0"/>
    <w:rsid w:val="005046C9"/>
    <w:rsid w:val="00521C25"/>
    <w:rsid w:val="00552841"/>
    <w:rsid w:val="00561A7C"/>
    <w:rsid w:val="005662DC"/>
    <w:rsid w:val="00570193"/>
    <w:rsid w:val="0057760A"/>
    <w:rsid w:val="00583927"/>
    <w:rsid w:val="00584BD0"/>
    <w:rsid w:val="00585286"/>
    <w:rsid w:val="00587D41"/>
    <w:rsid w:val="005C13C8"/>
    <w:rsid w:val="005C1DAB"/>
    <w:rsid w:val="005C5652"/>
    <w:rsid w:val="005D38B5"/>
    <w:rsid w:val="005D545E"/>
    <w:rsid w:val="005E3971"/>
    <w:rsid w:val="005F58C0"/>
    <w:rsid w:val="00602AE7"/>
    <w:rsid w:val="00603F84"/>
    <w:rsid w:val="00606E47"/>
    <w:rsid w:val="006075F3"/>
    <w:rsid w:val="00610E7E"/>
    <w:rsid w:val="0063779B"/>
    <w:rsid w:val="00643077"/>
    <w:rsid w:val="00643240"/>
    <w:rsid w:val="00655BCB"/>
    <w:rsid w:val="00656DF6"/>
    <w:rsid w:val="006679CA"/>
    <w:rsid w:val="00680348"/>
    <w:rsid w:val="00690A56"/>
    <w:rsid w:val="006A1CCD"/>
    <w:rsid w:val="006A347B"/>
    <w:rsid w:val="006A701A"/>
    <w:rsid w:val="006C7BD7"/>
    <w:rsid w:val="006D01C7"/>
    <w:rsid w:val="006D186D"/>
    <w:rsid w:val="006E3905"/>
    <w:rsid w:val="006E47E4"/>
    <w:rsid w:val="00725D22"/>
    <w:rsid w:val="007265CC"/>
    <w:rsid w:val="00742BC8"/>
    <w:rsid w:val="0074515E"/>
    <w:rsid w:val="007455E4"/>
    <w:rsid w:val="00747C0C"/>
    <w:rsid w:val="0075028B"/>
    <w:rsid w:val="00752773"/>
    <w:rsid w:val="00755B81"/>
    <w:rsid w:val="007631E3"/>
    <w:rsid w:val="00780A10"/>
    <w:rsid w:val="0078591F"/>
    <w:rsid w:val="007865C4"/>
    <w:rsid w:val="00793A87"/>
    <w:rsid w:val="00794CE9"/>
    <w:rsid w:val="007A2257"/>
    <w:rsid w:val="007A3DB8"/>
    <w:rsid w:val="007A4954"/>
    <w:rsid w:val="007A6C36"/>
    <w:rsid w:val="007A6CFB"/>
    <w:rsid w:val="007B2361"/>
    <w:rsid w:val="007C3799"/>
    <w:rsid w:val="007D3CDC"/>
    <w:rsid w:val="00800015"/>
    <w:rsid w:val="00802CDC"/>
    <w:rsid w:val="0080625F"/>
    <w:rsid w:val="00810A03"/>
    <w:rsid w:val="00820FC5"/>
    <w:rsid w:val="0083383E"/>
    <w:rsid w:val="00843C85"/>
    <w:rsid w:val="0084426A"/>
    <w:rsid w:val="00861F9A"/>
    <w:rsid w:val="00867D41"/>
    <w:rsid w:val="008725C4"/>
    <w:rsid w:val="00893BC8"/>
    <w:rsid w:val="008A2FA2"/>
    <w:rsid w:val="008B554F"/>
    <w:rsid w:val="008B7C51"/>
    <w:rsid w:val="008C2934"/>
    <w:rsid w:val="008C5DBD"/>
    <w:rsid w:val="008C6EE5"/>
    <w:rsid w:val="008C7A8D"/>
    <w:rsid w:val="008E14C9"/>
    <w:rsid w:val="008E3CCF"/>
    <w:rsid w:val="008F1685"/>
    <w:rsid w:val="00903744"/>
    <w:rsid w:val="00904CF8"/>
    <w:rsid w:val="00912536"/>
    <w:rsid w:val="00912D1E"/>
    <w:rsid w:val="00917A39"/>
    <w:rsid w:val="00923A92"/>
    <w:rsid w:val="00945D18"/>
    <w:rsid w:val="009576D4"/>
    <w:rsid w:val="009722E0"/>
    <w:rsid w:val="00972B31"/>
    <w:rsid w:val="00972D71"/>
    <w:rsid w:val="00983F98"/>
    <w:rsid w:val="009840B8"/>
    <w:rsid w:val="009928A2"/>
    <w:rsid w:val="0099559A"/>
    <w:rsid w:val="009A120E"/>
    <w:rsid w:val="009B79A8"/>
    <w:rsid w:val="009C1244"/>
    <w:rsid w:val="009E62C8"/>
    <w:rsid w:val="009F0FB6"/>
    <w:rsid w:val="009F1DBA"/>
    <w:rsid w:val="00A06F0A"/>
    <w:rsid w:val="00A22860"/>
    <w:rsid w:val="00A4136A"/>
    <w:rsid w:val="00A556BE"/>
    <w:rsid w:val="00A60E80"/>
    <w:rsid w:val="00A61640"/>
    <w:rsid w:val="00A64BDF"/>
    <w:rsid w:val="00A72569"/>
    <w:rsid w:val="00AA0440"/>
    <w:rsid w:val="00AA3FE2"/>
    <w:rsid w:val="00AA59A1"/>
    <w:rsid w:val="00AB1BB6"/>
    <w:rsid w:val="00AB5A4F"/>
    <w:rsid w:val="00AC0C2A"/>
    <w:rsid w:val="00AC5963"/>
    <w:rsid w:val="00AD2175"/>
    <w:rsid w:val="00AD408C"/>
    <w:rsid w:val="00AD6BEC"/>
    <w:rsid w:val="00AF3024"/>
    <w:rsid w:val="00AF6DC7"/>
    <w:rsid w:val="00B01A73"/>
    <w:rsid w:val="00B057CB"/>
    <w:rsid w:val="00B208AE"/>
    <w:rsid w:val="00B24FC4"/>
    <w:rsid w:val="00B30758"/>
    <w:rsid w:val="00B31687"/>
    <w:rsid w:val="00B33C4D"/>
    <w:rsid w:val="00B35F36"/>
    <w:rsid w:val="00B36AAA"/>
    <w:rsid w:val="00B40A79"/>
    <w:rsid w:val="00B45842"/>
    <w:rsid w:val="00B45F98"/>
    <w:rsid w:val="00B46CDB"/>
    <w:rsid w:val="00B63305"/>
    <w:rsid w:val="00B66120"/>
    <w:rsid w:val="00B75F85"/>
    <w:rsid w:val="00B77C7C"/>
    <w:rsid w:val="00B77E54"/>
    <w:rsid w:val="00B84357"/>
    <w:rsid w:val="00B87B3D"/>
    <w:rsid w:val="00BA2EF7"/>
    <w:rsid w:val="00BD25B8"/>
    <w:rsid w:val="00BD2FC6"/>
    <w:rsid w:val="00BD7396"/>
    <w:rsid w:val="00C16C48"/>
    <w:rsid w:val="00C26F42"/>
    <w:rsid w:val="00C27E6D"/>
    <w:rsid w:val="00C330C0"/>
    <w:rsid w:val="00C34086"/>
    <w:rsid w:val="00C372E0"/>
    <w:rsid w:val="00C4120C"/>
    <w:rsid w:val="00C45A7C"/>
    <w:rsid w:val="00C5454E"/>
    <w:rsid w:val="00C559D4"/>
    <w:rsid w:val="00C62F05"/>
    <w:rsid w:val="00C728EC"/>
    <w:rsid w:val="00C73B24"/>
    <w:rsid w:val="00C818AC"/>
    <w:rsid w:val="00CA56DF"/>
    <w:rsid w:val="00CB3558"/>
    <w:rsid w:val="00CB7C65"/>
    <w:rsid w:val="00CC6688"/>
    <w:rsid w:val="00CE31E5"/>
    <w:rsid w:val="00CF6942"/>
    <w:rsid w:val="00CF7B5F"/>
    <w:rsid w:val="00D15E2D"/>
    <w:rsid w:val="00D322A1"/>
    <w:rsid w:val="00D33E25"/>
    <w:rsid w:val="00D340F9"/>
    <w:rsid w:val="00D340FF"/>
    <w:rsid w:val="00D778C2"/>
    <w:rsid w:val="00D83189"/>
    <w:rsid w:val="00D87FE6"/>
    <w:rsid w:val="00D9091F"/>
    <w:rsid w:val="00D92FF8"/>
    <w:rsid w:val="00DA2DBC"/>
    <w:rsid w:val="00DB0F0D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DF746E"/>
    <w:rsid w:val="00E040ED"/>
    <w:rsid w:val="00E0481A"/>
    <w:rsid w:val="00E31571"/>
    <w:rsid w:val="00E37DC9"/>
    <w:rsid w:val="00E43A61"/>
    <w:rsid w:val="00E75A1C"/>
    <w:rsid w:val="00E8024B"/>
    <w:rsid w:val="00EB0397"/>
    <w:rsid w:val="00EC24E0"/>
    <w:rsid w:val="00EC59A0"/>
    <w:rsid w:val="00ED5289"/>
    <w:rsid w:val="00EF0AE2"/>
    <w:rsid w:val="00EF1124"/>
    <w:rsid w:val="00EF16E5"/>
    <w:rsid w:val="00EF2779"/>
    <w:rsid w:val="00EF77FF"/>
    <w:rsid w:val="00F02E2A"/>
    <w:rsid w:val="00F25B62"/>
    <w:rsid w:val="00F27EE0"/>
    <w:rsid w:val="00F44743"/>
    <w:rsid w:val="00F461D1"/>
    <w:rsid w:val="00F56BEF"/>
    <w:rsid w:val="00F61A8F"/>
    <w:rsid w:val="00F61C9B"/>
    <w:rsid w:val="00F652A9"/>
    <w:rsid w:val="00F67EB5"/>
    <w:rsid w:val="00F84C3D"/>
    <w:rsid w:val="00FA31F4"/>
    <w:rsid w:val="00FA7450"/>
    <w:rsid w:val="00FA7B6B"/>
    <w:rsid w:val="00FB08FB"/>
    <w:rsid w:val="00FB4933"/>
    <w:rsid w:val="00FC4857"/>
    <w:rsid w:val="00FD171F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623610-AE66-47C6-9D01-A33215ADD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character" w:styleId="FollowedHyperlink">
    <w:name w:val="FollowedHyperlink"/>
    <w:basedOn w:val="DefaultParagraphFont"/>
    <w:rsid w:val="00DF746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752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loud.google.com/tools/visual-studio/docs/quickstar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Centennial College</Company>
  <LinksUpToDate>false</LinksUpToDate>
  <CharactersWithSpaces>1494</CharactersWithSpaces>
  <SharedDoc>false</SharedDoc>
  <HLinks>
    <vt:vector size="6" baseType="variant">
      <vt:variant>
        <vt:i4>4390999</vt:i4>
      </vt:variant>
      <vt:variant>
        <vt:i4>0</vt:i4>
      </vt:variant>
      <vt:variant>
        <vt:i4>0</vt:i4>
      </vt:variant>
      <vt:variant>
        <vt:i4>5</vt:i4>
      </vt:variant>
      <vt:variant>
        <vt:lpwstr>https://cloud.google.com/tools/visual-studio/docs/quickstar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Fabio Alexandre Ciconi</cp:lastModifiedBy>
  <cp:revision>5</cp:revision>
  <cp:lastPrinted>2014-02-20T23:41:00Z</cp:lastPrinted>
  <dcterms:created xsi:type="dcterms:W3CDTF">2017-09-15T18:26:00Z</dcterms:created>
  <dcterms:modified xsi:type="dcterms:W3CDTF">2017-09-20T16:23:00Z</dcterms:modified>
</cp:coreProperties>
</file>